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resources unique to this use case here. Shared resourc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1d550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17Z</dcterms:created>
  <dcterms:modified xsi:type="dcterms:W3CDTF">2016-11-22T05:00:17Z</dcterms:modified>
</cp:coreProperties>
</file>